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Orthodontist position at [Clinic/Hospital Name] in Dhaka, Bangladesh. As a dedicated and experienced orthodontist with a passion for transforming smiles and enhancing patient confidence, I am eager to contribute my expertise to your esteemed institution. Bangladesh Dhaka, with its vibrant culture and growing healthcare sector, presents an exciting opportunity to merge my professional skills with the unique needs of this dynamic region.</w:t>
      </w:r>
    </w:p>
    <w:p>
      <w:pPr>
        <w:pStyle w:val="BodyText"/>
      </w:pPr>
      <w:r>
        <w:t xml:space="preserve">With [X years] of experience in orthodontic care, I have developed a comprehensive understanding of patient-centered treatment planning, advanced orthodontic techniques, and the importance of cultural sensitivity in healthcare. My academic background includes a [Degree in Orthodontics/DDS or equivalent] from [University Name], followed by specialized training at [Training Institution or Residency Program]. This foundation has equipped me with the technical proficiency to address a wide range of orthodontic challenges, from early interceptive treatments to complex adult cases, while maintaining a focus on long-term oral health outcomes.</w:t>
      </w:r>
    </w:p>
    <w:p>
      <w:pPr>
        <w:pStyle w:val="BodyText"/>
      </w:pPr>
      <w:r>
        <w:t xml:space="preserve">What sets me apart as an Orthodontist is my commitment to innovation and patient education. I have successfully implemented digital imaging systems and 3D treatment planning tools to improve diagnostic accuracy and enhance patient communication. Additionally, I am well-versed in modern orthodontic appliances, including clear aligners, lingual braces, and functional appliances tailored to diverse age groups. My ability to adapt treatment strategies to individual patient needs ensures optimal results while fostering a positive clinical experience.</w:t>
      </w:r>
    </w:p>
    <w:p>
      <w:pPr>
        <w:pStyle w:val="BodyText"/>
      </w:pPr>
      <w:r>
        <w:t xml:space="preserve">Working in Bangladesh Dhaka requires not only clinical excellence but also an understanding of the region’s unique healthcare landscape. I have studied the challenges faced by patients in this area, such as limited access to specialized care and cultural preferences in treatment approaches. My goal is to bridge these gaps by delivering high-quality orthodontic services that are both effective and culturally respectful. For instance, I have collaborated with community health initiatives in [previous location] to provide free orthodontic screenings, which deepened my appreciation for the importance of accessibility in dental care.</w:t>
      </w:r>
    </w:p>
    <w:p>
      <w:pPr>
        <w:pStyle w:val="BodyText"/>
      </w:pPr>
      <w:r>
        <w:t xml:space="preserve">The Orthodontist role at your clinic aligns perfectly with my professional aspirations. I am particularly drawn to your reputation for [mention a specific quality of the clinic, e.g., "innovative patient care," "community engagement," or "advanced technology"]. I am confident that my background in [specific areas, e.g., pediatric orthodontics, orthognathic treatment] and my ability to work collaboratively with multidisciplinary teams will enable me to contribute meaningfully to your practice. Furthermore, I am eager to learn from the local expertise in Bangladesh Dhaka and integrate traditional knowledge with evidence-based practices.</w:t>
      </w:r>
    </w:p>
    <w:p>
      <w:pPr>
        <w:pStyle w:val="BodyText"/>
      </w:pPr>
      <w:r>
        <w:t xml:space="preserve">One of the key strengths I bring as an Orthodontist is my dedication to continuous learning. I regularly attend national and international orthodontic conferences, such as [specific conference names], to stay updated on emerging trends like [recent advancements, e.g., "AI-driven treatment planning" or "sustainable dental materials"]. This commitment ensures that my patients receive care that is both cutting-edge and grounded in the latest scientific research.</w:t>
      </w:r>
    </w:p>
    <w:p>
      <w:pPr>
        <w:pStyle w:val="BodyText"/>
      </w:pPr>
      <w:r>
        <w:t xml:space="preserve">In addition to clinical skills, I prioritize building trust with patients and their families. In Bangladesh Dhaka, where family dynamics often play a central role in healthcare decisions, I have developed strategies to engage caregivers through clear communication and educational resources. For example, I have created multilingual brochures explaining orthodontic procedures in simple terms, which has helped alleviate patient anxiety and foster long-term relationships.</w:t>
      </w:r>
    </w:p>
    <w:p>
      <w:pPr>
        <w:pStyle w:val="BodyText"/>
      </w:pPr>
      <w:r>
        <w:t xml:space="preserve">My experience working in diverse settings—from urban clinics to rural outreach programs—has honed my ability to thrive in varied environments. In Bangladesh Dhaka, I am excited to contribute to a healthcare system that values both innovation and accessibility. I am particularly interested in exploring partnerships with local dental schools or NGOs to expand orthodontic education and training, which could have a lasting impact on the region’s oral health infrastructure.</w:t>
      </w:r>
    </w:p>
    <w:p>
      <w:pPr>
        <w:pStyle w:val="BodyText"/>
      </w:pPr>
      <w:r>
        <w:t xml:space="preserve">I am confident that my passion for orthodontics, combined with my adaptability and cultural awareness, will make me a valuable asset to your team. I would welcome the opportunity to discuss how my skills and experiences align with the goals of [Clinic/Hospital Name]. Thank you for considering my application. I look forward to the possibility of contributing to your mission of excellence in orthodontic care in Bangladesh Dhaka.</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Bangladesh Dhaka</dc:title>
  <dc:creator/>
  <dc:language>en</dc:language>
  <cp:keywords/>
  <dcterms:created xsi:type="dcterms:W3CDTF">2026-07-24T00:32:22Z</dcterms:created>
  <dcterms:modified xsi:type="dcterms:W3CDTF">2026-07-24T00:32:22Z</dcterms:modified>
</cp:coreProperties>
</file>

<file path=docProps/custom.xml><?xml version="1.0" encoding="utf-8"?>
<Properties xmlns="http://schemas.openxmlformats.org/officeDocument/2006/custom-properties" xmlns:vt="http://schemas.openxmlformats.org/officeDocument/2006/docPropsVTypes"/>
</file>